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1F3D146D" w:rsidR="000809CC" w:rsidRPr="00CB5C51" w:rsidRDefault="00213C23" w:rsidP="00CB5C51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>
        <w:t>Managing your funding</w:t>
      </w:r>
    </w:p>
    <w:p w14:paraId="71357D42" w14:textId="27D27D72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bookmarkStart w:id="53" w:name="_Toc152685266"/>
      <w:bookmarkStart w:id="54" w:name="_Toc152686677"/>
      <w:bookmarkStart w:id="55" w:name="_Toc152687714"/>
      <w:bookmarkStart w:id="56" w:name="_Toc153199176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r w:rsidR="00CB5C51">
        <w:rPr>
          <w:color w:val="6B2976"/>
          <w:szCs w:val="40"/>
        </w:rPr>
        <w:t>fact sheet</w:t>
      </w:r>
      <w:bookmarkEnd w:id="52"/>
      <w:bookmarkEnd w:id="53"/>
      <w:bookmarkEnd w:id="54"/>
      <w:bookmarkEnd w:id="55"/>
      <w:bookmarkEnd w:id="56"/>
    </w:p>
    <w:p w14:paraId="1BD2B2C0" w14:textId="34F088A0" w:rsidR="00F3744E" w:rsidRPr="001670F0" w:rsidRDefault="00F3744E" w:rsidP="00CB5C51">
      <w:pPr>
        <w:pStyle w:val="Heading2"/>
        <w:rPr>
          <w:lang w:val="en-AU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13448033"/>
      <w:bookmarkStart w:id="73" w:name="_Toc113520666"/>
      <w:bookmarkStart w:id="74" w:name="_Toc115270259"/>
      <w:bookmarkStart w:id="75" w:name="_Toc115709245"/>
      <w:bookmarkStart w:id="76" w:name="_Toc116315842"/>
      <w:bookmarkStart w:id="77" w:name="_Toc152587708"/>
      <w:bookmarkStart w:id="78" w:name="_Toc152685267"/>
      <w:bookmarkStart w:id="79" w:name="_Toc152686678"/>
      <w:bookmarkStart w:id="80" w:name="_Toc152687715"/>
      <w:bookmarkStart w:id="81" w:name="_Toc153199177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r w:rsidR="001670F0">
        <w:rPr>
          <w:lang w:val="en-AU"/>
        </w:rPr>
        <w:t>fact sheet</w:t>
      </w:r>
      <w:bookmarkEnd w:id="77"/>
      <w:bookmarkEnd w:id="78"/>
      <w:bookmarkEnd w:id="79"/>
      <w:bookmarkEnd w:id="80"/>
      <w:bookmarkEnd w:id="81"/>
    </w:p>
    <w:p w14:paraId="30096B80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70B93940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re is a list of these words on page </w:t>
      </w:r>
      <w:r w:rsidR="00BA0107">
        <w:rPr>
          <w:lang w:val="x-none" w:eastAsia="x-none"/>
        </w:rPr>
        <w:fldChar w:fldCharType="begin"/>
      </w:r>
      <w:r w:rsidR="00BA0107">
        <w:rPr>
          <w:lang w:val="x-none" w:eastAsia="x-none"/>
        </w:rPr>
        <w:instrText xml:space="preserve"> PAGEREF _Ref152587809 \h </w:instrText>
      </w:r>
      <w:r w:rsidR="00BA0107">
        <w:rPr>
          <w:lang w:val="x-none" w:eastAsia="x-none"/>
        </w:rPr>
      </w:r>
      <w:r w:rsidR="00BA0107">
        <w:rPr>
          <w:lang w:val="x-none" w:eastAsia="x-none"/>
        </w:rPr>
        <w:fldChar w:fldCharType="separate"/>
      </w:r>
      <w:r w:rsidR="00C10B57">
        <w:rPr>
          <w:noProof/>
          <w:lang w:val="x-none" w:eastAsia="x-none"/>
        </w:rPr>
        <w:t>9</w:t>
      </w:r>
      <w:r w:rsidR="00BA0107">
        <w:rPr>
          <w:lang w:val="x-none"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128AE38C" w:rsidR="00CB5C51" w:rsidRPr="00BA0107" w:rsidRDefault="002B650F" w:rsidP="00CB5C51">
      <w:pPr>
        <w:rPr>
          <w:lang w:eastAsia="x-none"/>
        </w:rPr>
      </w:pPr>
      <w:hyperlink r:id="rId10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D5AD691" w14:textId="70AC81CB" w:rsidR="001670F0" w:rsidRDefault="001670F0" w:rsidP="001670F0">
      <w:pPr>
        <w:pStyle w:val="Heading2"/>
      </w:pPr>
      <w:bookmarkStart w:id="82" w:name="_Toc152587709"/>
      <w:bookmarkStart w:id="83" w:name="_Toc152685268"/>
      <w:bookmarkStart w:id="84" w:name="_Toc152686679"/>
      <w:bookmarkStart w:id="85" w:name="_Toc152687716"/>
      <w:bookmarkStart w:id="86" w:name="_Toc153199178"/>
      <w:r>
        <w:lastRenderedPageBreak/>
        <w:t>What is in this fact sheet?</w:t>
      </w:r>
      <w:bookmarkEnd w:id="82"/>
      <w:bookmarkEnd w:id="83"/>
      <w:bookmarkEnd w:id="84"/>
      <w:bookmarkEnd w:id="85"/>
      <w:bookmarkEnd w:id="86"/>
    </w:p>
    <w:p w14:paraId="7328A9CD" w14:textId="555C18B0" w:rsidR="00C10B57" w:rsidRDefault="00BA010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TOC \h \z \t "Heading 2,1,TOC Heading,2,Title,1,Subtitle,2,Heading 2_Section Break,1" </w:instrText>
      </w:r>
      <w:r>
        <w:rPr>
          <w:lang w:val="x-none" w:eastAsia="x-none"/>
        </w:rPr>
        <w:fldChar w:fldCharType="separate"/>
      </w:r>
      <w:hyperlink w:anchor="_Toc153199179" w:history="1">
        <w:r w:rsidR="00C10B57" w:rsidRPr="00A9557F">
          <w:rPr>
            <w:rStyle w:val="Hyperlink"/>
          </w:rPr>
          <w:t>How you can manage your funding</w:t>
        </w:r>
        <w:r w:rsidR="00C10B57">
          <w:rPr>
            <w:webHidden/>
          </w:rPr>
          <w:tab/>
        </w:r>
        <w:r w:rsidR="00C10B57">
          <w:rPr>
            <w:webHidden/>
          </w:rPr>
          <w:fldChar w:fldCharType="begin"/>
        </w:r>
        <w:r w:rsidR="00C10B57">
          <w:rPr>
            <w:webHidden/>
          </w:rPr>
          <w:instrText xml:space="preserve"> PAGEREF _Toc153199179 \h </w:instrText>
        </w:r>
        <w:r w:rsidR="00C10B57">
          <w:rPr>
            <w:webHidden/>
          </w:rPr>
        </w:r>
        <w:r w:rsidR="00C10B57">
          <w:rPr>
            <w:webHidden/>
          </w:rPr>
          <w:fldChar w:fldCharType="separate"/>
        </w:r>
        <w:r w:rsidR="00C10B57">
          <w:rPr>
            <w:webHidden/>
          </w:rPr>
          <w:t>3</w:t>
        </w:r>
        <w:r w:rsidR="00C10B57">
          <w:rPr>
            <w:webHidden/>
          </w:rPr>
          <w:fldChar w:fldCharType="end"/>
        </w:r>
      </w:hyperlink>
    </w:p>
    <w:p w14:paraId="7A071F3F" w14:textId="63C98A4A" w:rsidR="00C10B57" w:rsidRDefault="002B650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199180" w:history="1">
        <w:r w:rsidR="00C10B57" w:rsidRPr="00A9557F">
          <w:rPr>
            <w:rStyle w:val="Hyperlink"/>
          </w:rPr>
          <w:t>Deciding how you will manage your funding</w:t>
        </w:r>
        <w:r w:rsidR="00C10B57">
          <w:rPr>
            <w:webHidden/>
          </w:rPr>
          <w:tab/>
        </w:r>
        <w:r w:rsidR="00C10B57">
          <w:rPr>
            <w:webHidden/>
          </w:rPr>
          <w:fldChar w:fldCharType="begin"/>
        </w:r>
        <w:r w:rsidR="00C10B57">
          <w:rPr>
            <w:webHidden/>
          </w:rPr>
          <w:instrText xml:space="preserve"> PAGEREF _Toc153199180 \h </w:instrText>
        </w:r>
        <w:r w:rsidR="00C10B57">
          <w:rPr>
            <w:webHidden/>
          </w:rPr>
        </w:r>
        <w:r w:rsidR="00C10B57">
          <w:rPr>
            <w:webHidden/>
          </w:rPr>
          <w:fldChar w:fldCharType="separate"/>
        </w:r>
        <w:r w:rsidR="00C10B57">
          <w:rPr>
            <w:webHidden/>
          </w:rPr>
          <w:t>5</w:t>
        </w:r>
        <w:r w:rsidR="00C10B57">
          <w:rPr>
            <w:webHidden/>
          </w:rPr>
          <w:fldChar w:fldCharType="end"/>
        </w:r>
      </w:hyperlink>
    </w:p>
    <w:p w14:paraId="7E46A4CD" w14:textId="3150F478" w:rsidR="00C10B57" w:rsidRDefault="002B650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199181" w:history="1">
        <w:r w:rsidR="00C10B57" w:rsidRPr="00A9557F">
          <w:rPr>
            <w:rStyle w:val="Hyperlink"/>
          </w:rPr>
          <w:t>What providers you can use</w:t>
        </w:r>
        <w:r w:rsidR="00C10B57">
          <w:rPr>
            <w:webHidden/>
          </w:rPr>
          <w:tab/>
        </w:r>
        <w:r w:rsidR="00C10B57">
          <w:rPr>
            <w:webHidden/>
          </w:rPr>
          <w:fldChar w:fldCharType="begin"/>
        </w:r>
        <w:r w:rsidR="00C10B57">
          <w:rPr>
            <w:webHidden/>
          </w:rPr>
          <w:instrText xml:space="preserve"> PAGEREF _Toc153199181 \h </w:instrText>
        </w:r>
        <w:r w:rsidR="00C10B57">
          <w:rPr>
            <w:webHidden/>
          </w:rPr>
        </w:r>
        <w:r w:rsidR="00C10B57">
          <w:rPr>
            <w:webHidden/>
          </w:rPr>
          <w:fldChar w:fldCharType="separate"/>
        </w:r>
        <w:r w:rsidR="00C10B57">
          <w:rPr>
            <w:webHidden/>
          </w:rPr>
          <w:t>5</w:t>
        </w:r>
        <w:r w:rsidR="00C10B57">
          <w:rPr>
            <w:webHidden/>
          </w:rPr>
          <w:fldChar w:fldCharType="end"/>
        </w:r>
      </w:hyperlink>
    </w:p>
    <w:p w14:paraId="772D427B" w14:textId="757AFF9D" w:rsidR="00C10B57" w:rsidRDefault="002B650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199182" w:history="1">
        <w:r w:rsidR="00C10B57" w:rsidRPr="00A9557F">
          <w:rPr>
            <w:rStyle w:val="Hyperlink"/>
          </w:rPr>
          <w:t>How much you need to pay for your supports</w:t>
        </w:r>
        <w:r w:rsidR="00C10B57">
          <w:rPr>
            <w:webHidden/>
          </w:rPr>
          <w:tab/>
        </w:r>
        <w:r w:rsidR="00C10B57">
          <w:rPr>
            <w:webHidden/>
          </w:rPr>
          <w:fldChar w:fldCharType="begin"/>
        </w:r>
        <w:r w:rsidR="00C10B57">
          <w:rPr>
            <w:webHidden/>
          </w:rPr>
          <w:instrText xml:space="preserve"> PAGEREF _Toc153199182 \h </w:instrText>
        </w:r>
        <w:r w:rsidR="00C10B57">
          <w:rPr>
            <w:webHidden/>
          </w:rPr>
        </w:r>
        <w:r w:rsidR="00C10B57">
          <w:rPr>
            <w:webHidden/>
          </w:rPr>
          <w:fldChar w:fldCharType="separate"/>
        </w:r>
        <w:r w:rsidR="00C10B57">
          <w:rPr>
            <w:webHidden/>
          </w:rPr>
          <w:t>6</w:t>
        </w:r>
        <w:r w:rsidR="00C10B57">
          <w:rPr>
            <w:webHidden/>
          </w:rPr>
          <w:fldChar w:fldCharType="end"/>
        </w:r>
      </w:hyperlink>
    </w:p>
    <w:p w14:paraId="1E5C6C2F" w14:textId="3EECF06D" w:rsidR="00C10B57" w:rsidRDefault="002B650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199183" w:history="1">
        <w:r w:rsidR="00C10B57" w:rsidRPr="00A9557F">
          <w:rPr>
            <w:rStyle w:val="Hyperlink"/>
          </w:rPr>
          <w:t>How to pay for your supports</w:t>
        </w:r>
        <w:r w:rsidR="00C10B57">
          <w:rPr>
            <w:webHidden/>
          </w:rPr>
          <w:tab/>
        </w:r>
        <w:r w:rsidR="00C10B57">
          <w:rPr>
            <w:webHidden/>
          </w:rPr>
          <w:fldChar w:fldCharType="begin"/>
        </w:r>
        <w:r w:rsidR="00C10B57">
          <w:rPr>
            <w:webHidden/>
          </w:rPr>
          <w:instrText xml:space="preserve"> PAGEREF _Toc153199183 \h </w:instrText>
        </w:r>
        <w:r w:rsidR="00C10B57">
          <w:rPr>
            <w:webHidden/>
          </w:rPr>
        </w:r>
        <w:r w:rsidR="00C10B57">
          <w:rPr>
            <w:webHidden/>
          </w:rPr>
          <w:fldChar w:fldCharType="separate"/>
        </w:r>
        <w:r w:rsidR="00C10B57">
          <w:rPr>
            <w:webHidden/>
          </w:rPr>
          <w:t>7</w:t>
        </w:r>
        <w:r w:rsidR="00C10B57">
          <w:rPr>
            <w:webHidden/>
          </w:rPr>
          <w:fldChar w:fldCharType="end"/>
        </w:r>
      </w:hyperlink>
    </w:p>
    <w:p w14:paraId="5AAF1885" w14:textId="3D4D5367" w:rsidR="00C10B57" w:rsidRDefault="002B650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199184" w:history="1">
        <w:r w:rsidR="00C10B57" w:rsidRPr="00A9557F">
          <w:rPr>
            <w:rStyle w:val="Hyperlink"/>
          </w:rPr>
          <w:t>More information</w:t>
        </w:r>
        <w:r w:rsidR="00C10B57">
          <w:rPr>
            <w:webHidden/>
          </w:rPr>
          <w:tab/>
        </w:r>
        <w:r w:rsidR="00C10B57">
          <w:rPr>
            <w:webHidden/>
          </w:rPr>
          <w:fldChar w:fldCharType="begin"/>
        </w:r>
        <w:r w:rsidR="00C10B57">
          <w:rPr>
            <w:webHidden/>
          </w:rPr>
          <w:instrText xml:space="preserve"> PAGEREF _Toc153199184 \h </w:instrText>
        </w:r>
        <w:r w:rsidR="00C10B57">
          <w:rPr>
            <w:webHidden/>
          </w:rPr>
        </w:r>
        <w:r w:rsidR="00C10B57">
          <w:rPr>
            <w:webHidden/>
          </w:rPr>
          <w:fldChar w:fldCharType="separate"/>
        </w:r>
        <w:r w:rsidR="00C10B57">
          <w:rPr>
            <w:webHidden/>
          </w:rPr>
          <w:t>8</w:t>
        </w:r>
        <w:r w:rsidR="00C10B57">
          <w:rPr>
            <w:webHidden/>
          </w:rPr>
          <w:fldChar w:fldCharType="end"/>
        </w:r>
      </w:hyperlink>
    </w:p>
    <w:p w14:paraId="0A4C912B" w14:textId="7222DB9B" w:rsidR="00C10B57" w:rsidRDefault="002B650F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199185" w:history="1">
        <w:r w:rsidR="00C10B57" w:rsidRPr="00A9557F">
          <w:rPr>
            <w:rStyle w:val="Hyperlink"/>
          </w:rPr>
          <w:t>Word list</w:t>
        </w:r>
        <w:r w:rsidR="00C10B57">
          <w:rPr>
            <w:webHidden/>
          </w:rPr>
          <w:tab/>
        </w:r>
        <w:r w:rsidR="00C10B57">
          <w:rPr>
            <w:webHidden/>
          </w:rPr>
          <w:fldChar w:fldCharType="begin"/>
        </w:r>
        <w:r w:rsidR="00C10B57">
          <w:rPr>
            <w:webHidden/>
          </w:rPr>
          <w:instrText xml:space="preserve"> PAGEREF _Toc153199185 \h </w:instrText>
        </w:r>
        <w:r w:rsidR="00C10B57">
          <w:rPr>
            <w:webHidden/>
          </w:rPr>
        </w:r>
        <w:r w:rsidR="00C10B57">
          <w:rPr>
            <w:webHidden/>
          </w:rPr>
          <w:fldChar w:fldCharType="separate"/>
        </w:r>
        <w:r w:rsidR="00C10B57">
          <w:rPr>
            <w:webHidden/>
          </w:rPr>
          <w:t>9</w:t>
        </w:r>
        <w:r w:rsidR="00C10B57">
          <w:rPr>
            <w:webHidden/>
          </w:rPr>
          <w:fldChar w:fldCharType="end"/>
        </w:r>
      </w:hyperlink>
    </w:p>
    <w:p w14:paraId="5DEE5961" w14:textId="3669D2D9" w:rsidR="00CB5C51" w:rsidRDefault="00BA0107" w:rsidP="00BA0107">
      <w:pPr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02267284" w14:textId="6386A732" w:rsidR="00CB5C51" w:rsidRDefault="00213C23" w:rsidP="00CB5C51">
      <w:pPr>
        <w:pStyle w:val="Heading2"/>
      </w:pPr>
      <w:bookmarkStart w:id="87" w:name="_Toc153199179"/>
      <w:r w:rsidRPr="00213C23">
        <w:lastRenderedPageBreak/>
        <w:t>How you can manage your funding</w:t>
      </w:r>
      <w:bookmarkEnd w:id="87"/>
    </w:p>
    <w:p w14:paraId="241BA871" w14:textId="77777777" w:rsidR="00213C23" w:rsidRPr="00213C23" w:rsidRDefault="00213C23" w:rsidP="00213C23">
      <w:pPr>
        <w:rPr>
          <w:lang w:val="x-none" w:eastAsia="x-none"/>
        </w:rPr>
      </w:pPr>
      <w:r w:rsidRPr="00213C23">
        <w:rPr>
          <w:lang w:val="x-none" w:eastAsia="x-none"/>
        </w:rPr>
        <w:t xml:space="preserve">There are 3 ways you can manage your </w:t>
      </w:r>
      <w:r w:rsidRPr="00213C23">
        <w:rPr>
          <w:rStyle w:val="Strong"/>
          <w:lang w:val="x-none" w:eastAsia="x-none"/>
        </w:rPr>
        <w:t>funding</w:t>
      </w:r>
      <w:r w:rsidRPr="00213C23">
        <w:rPr>
          <w:lang w:val="x-none" w:eastAsia="x-none"/>
        </w:rPr>
        <w:t>.</w:t>
      </w:r>
    </w:p>
    <w:p w14:paraId="5419BF95" w14:textId="42A371E6" w:rsidR="00213C23" w:rsidRPr="00213C23" w:rsidRDefault="00213C23" w:rsidP="00213C23">
      <w:pPr>
        <w:rPr>
          <w:lang w:val="x-none" w:eastAsia="x-none"/>
        </w:rPr>
      </w:pPr>
      <w:r w:rsidRPr="00213C23">
        <w:rPr>
          <w:lang w:val="x-none" w:eastAsia="x-none"/>
        </w:rPr>
        <w:t xml:space="preserve">Funding is the money from your </w:t>
      </w:r>
      <w:r w:rsidRPr="00213C23">
        <w:rPr>
          <w:rStyle w:val="Strong"/>
          <w:lang w:val="x-none" w:eastAsia="x-none"/>
        </w:rPr>
        <w:t>NDIS plan</w:t>
      </w:r>
      <w:r w:rsidRPr="00213C23">
        <w:rPr>
          <w:lang w:val="x-none" w:eastAsia="x-none"/>
        </w:rPr>
        <w:t xml:space="preserve"> that pays for the supports you</w:t>
      </w:r>
      <w:r>
        <w:rPr>
          <w:lang w:eastAsia="x-none"/>
        </w:rPr>
        <w:t> </w:t>
      </w:r>
      <w:r w:rsidRPr="00213C23">
        <w:rPr>
          <w:lang w:val="x-none" w:eastAsia="x-none"/>
        </w:rPr>
        <w:t>need.</w:t>
      </w:r>
    </w:p>
    <w:p w14:paraId="7AD78A5F" w14:textId="77777777" w:rsidR="00213C23" w:rsidRPr="00213C23" w:rsidRDefault="00213C23" w:rsidP="00213C23">
      <w:pPr>
        <w:rPr>
          <w:lang w:val="x-none" w:eastAsia="x-none"/>
        </w:rPr>
      </w:pPr>
      <w:r w:rsidRPr="00213C23">
        <w:rPr>
          <w:lang w:val="x-none" w:eastAsia="x-none"/>
        </w:rPr>
        <w:t>Your NDIS plan is a document that has information about:</w:t>
      </w:r>
    </w:p>
    <w:p w14:paraId="39E45726" w14:textId="77777777" w:rsidR="00213C23" w:rsidRPr="00213C23" w:rsidRDefault="00213C23" w:rsidP="00213C23">
      <w:pPr>
        <w:pStyle w:val="ListParagraph"/>
      </w:pPr>
      <w:r w:rsidRPr="00213C23">
        <w:t>you and your goals</w:t>
      </w:r>
    </w:p>
    <w:p w14:paraId="0F427B48" w14:textId="07F0115E" w:rsidR="00213C23" w:rsidRDefault="00213C23" w:rsidP="00213C23">
      <w:pPr>
        <w:pStyle w:val="ListParagraph"/>
      </w:pPr>
      <w:r w:rsidRPr="00213C23">
        <w:t xml:space="preserve">the supports you </w:t>
      </w:r>
      <w:proofErr w:type="gramStart"/>
      <w:r w:rsidRPr="00213C23">
        <w:t>need</w:t>
      </w:r>
      <w:proofErr w:type="gramEnd"/>
    </w:p>
    <w:p w14:paraId="7EFA28AE" w14:textId="30852EFB" w:rsidR="00213C23" w:rsidRPr="00213C23" w:rsidRDefault="00213C23" w:rsidP="00213C23">
      <w:pPr>
        <w:pStyle w:val="Heading3"/>
      </w:pPr>
      <w:r w:rsidRPr="00213C23">
        <w:t>1. The NDIA can manage your funding</w:t>
      </w:r>
    </w:p>
    <w:p w14:paraId="4944FCE1" w14:textId="206DD178" w:rsidR="00213C23" w:rsidRDefault="00213C23" w:rsidP="00213C23">
      <w:r>
        <w:t>You can ask the NDIA to manage the funding in your plan for you.</w:t>
      </w:r>
    </w:p>
    <w:p w14:paraId="76A62BBC" w14:textId="66264BA9" w:rsidR="00213C23" w:rsidRDefault="00213C23" w:rsidP="00213C23">
      <w:r>
        <w:t>We call this ‘A</w:t>
      </w:r>
      <w:r w:rsidR="00742526">
        <w:t>gency</w:t>
      </w:r>
      <w:r>
        <w:t xml:space="preserve">-managed’. </w:t>
      </w:r>
    </w:p>
    <w:p w14:paraId="0180377E" w14:textId="3009BCBD" w:rsidR="00213C23" w:rsidRDefault="00213C23" w:rsidP="00213C23">
      <w:r>
        <w:t xml:space="preserve">This means the NDIA will use your funding to pay your </w:t>
      </w:r>
      <w:r w:rsidRPr="00213C23">
        <w:rPr>
          <w:rStyle w:val="Strong"/>
        </w:rPr>
        <w:t>providers</w:t>
      </w:r>
      <w:r>
        <w:t xml:space="preserve"> for you.</w:t>
      </w:r>
    </w:p>
    <w:p w14:paraId="2EDD85B0" w14:textId="77777777" w:rsidR="00213C23" w:rsidRDefault="00213C23" w:rsidP="00213C23">
      <w:r>
        <w:t>Providers support people who take part in the NDIS by delivering a service.</w:t>
      </w:r>
    </w:p>
    <w:p w14:paraId="24F619F6" w14:textId="403BDFB3" w:rsidR="00213C23" w:rsidRDefault="00213C23" w:rsidP="00213C23">
      <w:r>
        <w:t>The NDIA will also record how you spend your funding.</w:t>
      </w:r>
    </w:p>
    <w:p w14:paraId="5FC4A952" w14:textId="166FA9AB" w:rsidR="00213C23" w:rsidRDefault="00213C23" w:rsidP="00213C23">
      <w:pPr>
        <w:pStyle w:val="Heading3"/>
      </w:pPr>
      <w:r w:rsidRPr="00213C23">
        <w:t>2. A plan manager can manage your funding</w:t>
      </w:r>
    </w:p>
    <w:p w14:paraId="7FC1BE0C" w14:textId="77777777" w:rsidR="00213C23" w:rsidRDefault="00213C23" w:rsidP="00213C23">
      <w:r>
        <w:t xml:space="preserve">A </w:t>
      </w:r>
      <w:r w:rsidRPr="00213C23">
        <w:rPr>
          <w:rStyle w:val="Strong"/>
        </w:rPr>
        <w:t>plan manager</w:t>
      </w:r>
      <w:r>
        <w:t xml:space="preserve"> is someone who can manage your funding for you.</w:t>
      </w:r>
    </w:p>
    <w:p w14:paraId="46A4D183" w14:textId="77777777" w:rsidR="00213C23" w:rsidRDefault="00213C23" w:rsidP="00213C23">
      <w:r>
        <w:t>They can:</w:t>
      </w:r>
    </w:p>
    <w:p w14:paraId="3C0671DF" w14:textId="77777777" w:rsidR="00213C23" w:rsidRDefault="00213C23" w:rsidP="00213C23">
      <w:pPr>
        <w:pStyle w:val="ListParagraph"/>
      </w:pPr>
      <w:r>
        <w:t xml:space="preserve">use your funding to pay your </w:t>
      </w:r>
      <w:proofErr w:type="gramStart"/>
      <w:r>
        <w:t>providers</w:t>
      </w:r>
      <w:proofErr w:type="gramEnd"/>
    </w:p>
    <w:p w14:paraId="5E4B4556" w14:textId="77777777" w:rsidR="00213C23" w:rsidRDefault="00213C23" w:rsidP="00213C23">
      <w:pPr>
        <w:pStyle w:val="ListParagraph"/>
      </w:pPr>
      <w:r>
        <w:t>record how you spend your funding.</w:t>
      </w:r>
    </w:p>
    <w:p w14:paraId="08AFDF78" w14:textId="4C1585AD" w:rsidR="00213C23" w:rsidRDefault="00213C23" w:rsidP="00213C23">
      <w:r>
        <w:t>A plan manager can also help you build your skills to manage your own funding.</w:t>
      </w:r>
    </w:p>
    <w:p w14:paraId="0FDA4CD0" w14:textId="70B61237" w:rsidR="00213C23" w:rsidRDefault="00213C23" w:rsidP="00213C23">
      <w:r>
        <w:t>We can include funding in your plan to pay a plan manager.</w:t>
      </w:r>
    </w:p>
    <w:p w14:paraId="6E85E41E" w14:textId="218D331C" w:rsidR="00213C23" w:rsidRDefault="00213C23">
      <w:pPr>
        <w:spacing w:before="0" w:after="0" w:line="240" w:lineRule="auto"/>
      </w:pPr>
      <w:r>
        <w:br w:type="page"/>
      </w:r>
    </w:p>
    <w:p w14:paraId="40EE7557" w14:textId="363E0D64" w:rsidR="00213C23" w:rsidRDefault="00213C23" w:rsidP="00213C23">
      <w:pPr>
        <w:pStyle w:val="Heading3"/>
      </w:pPr>
      <w:r w:rsidRPr="00213C23">
        <w:lastRenderedPageBreak/>
        <w:t>3. You can manage your own funding</w:t>
      </w:r>
    </w:p>
    <w:p w14:paraId="55C66BFC" w14:textId="77777777" w:rsidR="00213C23" w:rsidRDefault="00213C23" w:rsidP="00213C23">
      <w:r>
        <w:t>You can ask to manage your own funding in your plan.</w:t>
      </w:r>
    </w:p>
    <w:p w14:paraId="38299231" w14:textId="77777777" w:rsidR="00213C23" w:rsidRDefault="00213C23" w:rsidP="00213C23">
      <w:r>
        <w:t>We call this ‘self-managed’.</w:t>
      </w:r>
    </w:p>
    <w:p w14:paraId="2DDA2E01" w14:textId="77777777" w:rsidR="00213C23" w:rsidRDefault="00213C23" w:rsidP="00213C23">
      <w:r>
        <w:t>Your child representative can ask to manage the funding in your plan.</w:t>
      </w:r>
    </w:p>
    <w:p w14:paraId="2623ABCA" w14:textId="4F0C746F" w:rsidR="00213C23" w:rsidRDefault="00213C23" w:rsidP="00213C23">
      <w:r>
        <w:t xml:space="preserve">A child representative is an adult who makes decisions about the NDIS for a child </w:t>
      </w:r>
      <w:r w:rsidRPr="00213C23">
        <w:rPr>
          <w:rStyle w:val="Strong"/>
        </w:rPr>
        <w:t>participant</w:t>
      </w:r>
      <w:r>
        <w:t>.</w:t>
      </w:r>
    </w:p>
    <w:p w14:paraId="41822C8A" w14:textId="77777777" w:rsidR="00213C23" w:rsidRDefault="00213C23" w:rsidP="00213C23">
      <w:r>
        <w:t>Participants are people with disability who take part in the NDIS.</w:t>
      </w:r>
    </w:p>
    <w:p w14:paraId="39F380E7" w14:textId="77777777" w:rsidR="00213C23" w:rsidRDefault="00213C23" w:rsidP="00213C23">
      <w:r>
        <w:t xml:space="preserve">Your </w:t>
      </w:r>
      <w:r w:rsidRPr="00C10B57">
        <w:rPr>
          <w:rStyle w:val="Strong"/>
        </w:rPr>
        <w:t>nominee</w:t>
      </w:r>
      <w:r>
        <w:t xml:space="preserve"> can also ask to manage the funding in your plan.</w:t>
      </w:r>
    </w:p>
    <w:p w14:paraId="4DA4DE6E" w14:textId="77777777" w:rsidR="00213C23" w:rsidRDefault="00213C23" w:rsidP="00213C23">
      <w:r>
        <w:t xml:space="preserve">A nominee is someone you choose to: </w:t>
      </w:r>
    </w:p>
    <w:p w14:paraId="48F60ADC" w14:textId="77777777" w:rsidR="00213C23" w:rsidRDefault="00213C23" w:rsidP="00213C23">
      <w:pPr>
        <w:pStyle w:val="ListParagraph"/>
      </w:pPr>
      <w:r>
        <w:t xml:space="preserve">make decisions for </w:t>
      </w:r>
      <w:proofErr w:type="gramStart"/>
      <w:r>
        <w:t>you</w:t>
      </w:r>
      <w:proofErr w:type="gramEnd"/>
      <w:r>
        <w:t xml:space="preserve"> </w:t>
      </w:r>
    </w:p>
    <w:p w14:paraId="220B7F27" w14:textId="77777777" w:rsidR="00213C23" w:rsidRDefault="00213C23" w:rsidP="00213C23">
      <w:pPr>
        <w:pStyle w:val="ListParagraph"/>
      </w:pPr>
      <w:r>
        <w:t>do things for you.</w:t>
      </w:r>
    </w:p>
    <w:p w14:paraId="2E19BDDB" w14:textId="57014438" w:rsidR="00213C23" w:rsidRDefault="00213C23" w:rsidP="00213C23">
      <w:r>
        <w:t>When you self-manage the funding in your plan, you have more choice and control over your supports.</w:t>
      </w:r>
    </w:p>
    <w:p w14:paraId="2C95475D" w14:textId="77777777" w:rsidR="00213C23" w:rsidRDefault="00213C23" w:rsidP="00213C23">
      <w:r>
        <w:t>But it can be hard to self-manage your funding.</w:t>
      </w:r>
    </w:p>
    <w:p w14:paraId="18A125FD" w14:textId="46EBA0C4" w:rsidR="00213C23" w:rsidRDefault="00213C23" w:rsidP="00213C23">
      <w:r>
        <w:t xml:space="preserve">It is important you understand your </w:t>
      </w:r>
      <w:r w:rsidRPr="00213C23">
        <w:rPr>
          <w:rStyle w:val="Strong"/>
        </w:rPr>
        <w:t>responsibilities</w:t>
      </w:r>
      <w:r>
        <w:t xml:space="preserve"> when you manage the funding in your plan.</w:t>
      </w:r>
    </w:p>
    <w:p w14:paraId="793B0E62" w14:textId="77777777" w:rsidR="00213C23" w:rsidRDefault="00213C23" w:rsidP="00213C23">
      <w:r>
        <w:t>Responsibilities are things you need to do.</w:t>
      </w:r>
    </w:p>
    <w:p w14:paraId="69A3BDA2" w14:textId="77777777" w:rsidR="00213C23" w:rsidRDefault="00213C23" w:rsidP="00213C23">
      <w:r>
        <w:t>You can find out more about your responsibilities on the NDIS website.</w:t>
      </w:r>
    </w:p>
    <w:p w14:paraId="44D5F1F1" w14:textId="3E4FC9D0" w:rsidR="00213C23" w:rsidRDefault="002B650F" w:rsidP="00213C23">
      <w:hyperlink r:id="rId11" w:history="1">
        <w:r w:rsidR="00213C23" w:rsidRPr="00312E40">
          <w:rPr>
            <w:rStyle w:val="Hyperlink"/>
          </w:rPr>
          <w:t>www.ndis.gov.au/self-management-responsibilities</w:t>
        </w:r>
      </w:hyperlink>
      <w:r w:rsidR="00213C23">
        <w:t xml:space="preserve"> </w:t>
      </w:r>
    </w:p>
    <w:p w14:paraId="56FEFFFD" w14:textId="77777777" w:rsidR="00213C23" w:rsidRDefault="00213C23">
      <w:pPr>
        <w:spacing w:before="0" w:after="0" w:line="240" w:lineRule="auto"/>
      </w:pPr>
      <w:r>
        <w:br w:type="page"/>
      </w:r>
    </w:p>
    <w:p w14:paraId="0C6734BF" w14:textId="663819CD" w:rsidR="00213C23" w:rsidRDefault="00213C23" w:rsidP="00213C23">
      <w:pPr>
        <w:pStyle w:val="Heading2"/>
      </w:pPr>
      <w:bookmarkStart w:id="88" w:name="_Toc153199180"/>
      <w:r w:rsidRPr="00213C23">
        <w:lastRenderedPageBreak/>
        <w:t>Deciding how you will manage your funding</w:t>
      </w:r>
      <w:bookmarkEnd w:id="88"/>
    </w:p>
    <w:p w14:paraId="3DBB7C97" w14:textId="77777777" w:rsidR="00213C23" w:rsidRPr="00213C23" w:rsidRDefault="00213C23" w:rsidP="00213C23">
      <w:pPr>
        <w:rPr>
          <w:lang w:val="x-none" w:eastAsia="x-none"/>
        </w:rPr>
      </w:pPr>
      <w:r w:rsidRPr="00213C23">
        <w:rPr>
          <w:lang w:val="x-none" w:eastAsia="x-none"/>
        </w:rPr>
        <w:t>We will ask how you want to manage your funding at your plan meeting.</w:t>
      </w:r>
    </w:p>
    <w:p w14:paraId="226B6664" w14:textId="7EED67A9" w:rsidR="00213C23" w:rsidRPr="00213C23" w:rsidRDefault="00213C23" w:rsidP="00213C23">
      <w:pPr>
        <w:rPr>
          <w:lang w:val="x-none" w:eastAsia="x-none"/>
        </w:rPr>
      </w:pPr>
      <w:r w:rsidRPr="00213C23">
        <w:rPr>
          <w:lang w:val="x-none" w:eastAsia="x-none"/>
        </w:rPr>
        <w:t>We will also make sure you understand your responsibilities.</w:t>
      </w:r>
    </w:p>
    <w:p w14:paraId="0D43BF9B" w14:textId="77777777" w:rsidR="00213C23" w:rsidRPr="00213C23" w:rsidRDefault="00213C23" w:rsidP="00213C23">
      <w:pPr>
        <w:ind w:right="-170"/>
        <w:rPr>
          <w:spacing w:val="-4"/>
          <w:lang w:val="x-none" w:eastAsia="x-none"/>
        </w:rPr>
      </w:pPr>
      <w:r w:rsidRPr="00213C23">
        <w:rPr>
          <w:spacing w:val="-4"/>
          <w:lang w:val="x-none" w:eastAsia="x-none"/>
        </w:rPr>
        <w:t>Most of the time, it will be ok for you to manage your funding the way you want.</w:t>
      </w:r>
    </w:p>
    <w:p w14:paraId="7B1A5667" w14:textId="0B17DCDF" w:rsidR="00213C23" w:rsidRPr="00213C23" w:rsidRDefault="00213C23" w:rsidP="00213C23">
      <w:pPr>
        <w:rPr>
          <w:lang w:val="x-none" w:eastAsia="x-none"/>
        </w:rPr>
      </w:pPr>
      <w:r w:rsidRPr="00213C23">
        <w:rPr>
          <w:lang w:val="x-none" w:eastAsia="x-none"/>
        </w:rPr>
        <w:t>We will talk to you about what you can do if there are any risks with</w:t>
      </w:r>
      <w:r>
        <w:rPr>
          <w:lang w:eastAsia="x-none"/>
        </w:rPr>
        <w:t> </w:t>
      </w:r>
      <w:r w:rsidRPr="00213C23">
        <w:rPr>
          <w:lang w:val="x-none" w:eastAsia="x-none"/>
        </w:rPr>
        <w:t>the</w:t>
      </w:r>
      <w:r>
        <w:rPr>
          <w:lang w:eastAsia="x-none"/>
        </w:rPr>
        <w:t> </w:t>
      </w:r>
      <w:r w:rsidRPr="00213C23">
        <w:rPr>
          <w:lang w:val="x-none" w:eastAsia="x-none"/>
        </w:rPr>
        <w:t>way you want to manage your funding.</w:t>
      </w:r>
    </w:p>
    <w:p w14:paraId="3C7196FE" w14:textId="77777777" w:rsidR="00213C23" w:rsidRPr="00213C23" w:rsidRDefault="00213C23" w:rsidP="00213C23">
      <w:pPr>
        <w:rPr>
          <w:lang w:val="x-none" w:eastAsia="x-none"/>
        </w:rPr>
      </w:pPr>
      <w:r w:rsidRPr="00213C23">
        <w:rPr>
          <w:lang w:val="x-none" w:eastAsia="x-none"/>
        </w:rPr>
        <w:t>You can ask us to change the way you manage your funding at any time.</w:t>
      </w:r>
    </w:p>
    <w:p w14:paraId="6CBA6590" w14:textId="77777777" w:rsidR="00213C23" w:rsidRPr="00213C23" w:rsidRDefault="00213C23" w:rsidP="00213C23">
      <w:pPr>
        <w:rPr>
          <w:lang w:val="x-none" w:eastAsia="x-none"/>
        </w:rPr>
      </w:pPr>
      <w:r w:rsidRPr="00213C23">
        <w:rPr>
          <w:lang w:val="x-none" w:eastAsia="x-none"/>
        </w:rPr>
        <w:t>You can also do this as many times as you want.</w:t>
      </w:r>
    </w:p>
    <w:p w14:paraId="45D7369B" w14:textId="77777777" w:rsidR="00213C23" w:rsidRPr="00213C23" w:rsidRDefault="00213C23" w:rsidP="00213C23">
      <w:pPr>
        <w:rPr>
          <w:lang w:val="x-none" w:eastAsia="x-none"/>
        </w:rPr>
      </w:pPr>
      <w:r w:rsidRPr="00213C23">
        <w:rPr>
          <w:lang w:val="x-none" w:eastAsia="x-none"/>
        </w:rPr>
        <w:t xml:space="preserve">We will do a </w:t>
      </w:r>
      <w:r w:rsidRPr="00A5623F">
        <w:rPr>
          <w:rStyle w:val="Strong"/>
          <w:lang w:val="x-none" w:eastAsia="x-none"/>
        </w:rPr>
        <w:t>plan variation</w:t>
      </w:r>
      <w:r w:rsidRPr="00213C23">
        <w:rPr>
          <w:lang w:val="x-none" w:eastAsia="x-none"/>
        </w:rPr>
        <w:t xml:space="preserve"> to change the way you manage your funding.</w:t>
      </w:r>
    </w:p>
    <w:p w14:paraId="6C56A45C" w14:textId="77777777" w:rsidR="00213C23" w:rsidRPr="00213C23" w:rsidRDefault="00213C23" w:rsidP="00213C23">
      <w:pPr>
        <w:rPr>
          <w:lang w:val="x-none" w:eastAsia="x-none"/>
        </w:rPr>
      </w:pPr>
      <w:r w:rsidRPr="00213C23">
        <w:rPr>
          <w:lang w:val="x-none" w:eastAsia="x-none"/>
        </w:rPr>
        <w:t>A plan variation is when we change small parts of your plan.</w:t>
      </w:r>
    </w:p>
    <w:p w14:paraId="617C3032" w14:textId="189FAD15" w:rsidR="00A5623F" w:rsidRDefault="00213C23" w:rsidP="00213C23">
      <w:pPr>
        <w:rPr>
          <w:lang w:val="x-none" w:eastAsia="x-none"/>
        </w:rPr>
      </w:pPr>
      <w:r w:rsidRPr="00213C23">
        <w:rPr>
          <w:lang w:val="x-none" w:eastAsia="x-none"/>
        </w:rPr>
        <w:t>We will not need to check your whole plan if you only want to change the</w:t>
      </w:r>
      <w:r w:rsidR="00A5623F">
        <w:rPr>
          <w:lang w:eastAsia="x-none"/>
        </w:rPr>
        <w:t> </w:t>
      </w:r>
      <w:r w:rsidRPr="00213C23">
        <w:rPr>
          <w:lang w:val="x-none" w:eastAsia="x-none"/>
        </w:rPr>
        <w:t>way you manage your funding.</w:t>
      </w:r>
    </w:p>
    <w:p w14:paraId="35A49BA1" w14:textId="6910902E" w:rsidR="00213C23" w:rsidRDefault="00A5623F" w:rsidP="00A5623F">
      <w:pPr>
        <w:pStyle w:val="Heading2"/>
      </w:pPr>
      <w:bookmarkStart w:id="89" w:name="_Toc153199181"/>
      <w:r w:rsidRPr="00A5623F">
        <w:t>What providers you can use</w:t>
      </w:r>
      <w:bookmarkEnd w:id="89"/>
    </w:p>
    <w:p w14:paraId="1B4F9F36" w14:textId="77777777" w:rsidR="00A5623F" w:rsidRPr="00A5623F" w:rsidRDefault="00A5623F" w:rsidP="00A5623F">
      <w:pPr>
        <w:rPr>
          <w:spacing w:val="-4"/>
          <w:lang w:val="x-none" w:eastAsia="x-none"/>
        </w:rPr>
      </w:pPr>
      <w:r w:rsidRPr="00A5623F">
        <w:rPr>
          <w:spacing w:val="-4"/>
          <w:lang w:val="x-none" w:eastAsia="x-none"/>
        </w:rPr>
        <w:t xml:space="preserve">When the NDIA manages your funding, you must use </w:t>
      </w:r>
      <w:r w:rsidRPr="00A5623F">
        <w:rPr>
          <w:rStyle w:val="Strong"/>
          <w:spacing w:val="-4"/>
          <w:lang w:val="x-none" w:eastAsia="x-none"/>
        </w:rPr>
        <w:t>registered providers</w:t>
      </w:r>
      <w:r w:rsidRPr="00A5623F">
        <w:rPr>
          <w:spacing w:val="-4"/>
          <w:lang w:val="x-none" w:eastAsia="x-none"/>
        </w:rPr>
        <w:t xml:space="preserve"> to deliver your supports.</w:t>
      </w:r>
    </w:p>
    <w:p w14:paraId="589BA0AD" w14:textId="77777777" w:rsidR="00A5623F" w:rsidRP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 xml:space="preserve">Registered providers: </w:t>
      </w:r>
    </w:p>
    <w:p w14:paraId="656FE051" w14:textId="77777777" w:rsidR="00A5623F" w:rsidRPr="00A5623F" w:rsidRDefault="00A5623F" w:rsidP="00A5623F">
      <w:pPr>
        <w:pStyle w:val="ListParagraph"/>
      </w:pPr>
      <w:r w:rsidRPr="00A5623F">
        <w:t xml:space="preserve">are on an official </w:t>
      </w:r>
      <w:proofErr w:type="gramStart"/>
      <w:r w:rsidRPr="00A5623F">
        <w:t>list</w:t>
      </w:r>
      <w:proofErr w:type="gramEnd"/>
    </w:p>
    <w:p w14:paraId="0FFD6A9B" w14:textId="77777777" w:rsidR="00A5623F" w:rsidRPr="00A5623F" w:rsidRDefault="00A5623F" w:rsidP="00A5623F">
      <w:pPr>
        <w:pStyle w:val="ListParagraph"/>
      </w:pPr>
      <w:proofErr w:type="gramStart"/>
      <w:r w:rsidRPr="00A5623F">
        <w:t>have to</w:t>
      </w:r>
      <w:proofErr w:type="gramEnd"/>
      <w:r w:rsidRPr="00A5623F">
        <w:t xml:space="preserve"> follow strict rules.</w:t>
      </w:r>
    </w:p>
    <w:p w14:paraId="07EF745C" w14:textId="77777777" w:rsidR="00A5623F" w:rsidRP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If you use a plan manager, you can use providers who are:</w:t>
      </w:r>
    </w:p>
    <w:p w14:paraId="084F9BCE" w14:textId="77777777" w:rsidR="00A5623F" w:rsidRPr="00A5623F" w:rsidRDefault="00A5623F" w:rsidP="00A5623F">
      <w:pPr>
        <w:pStyle w:val="ListParagraph"/>
      </w:pPr>
      <w:r w:rsidRPr="00A5623F">
        <w:t xml:space="preserve">registered </w:t>
      </w:r>
    </w:p>
    <w:p w14:paraId="7118F205" w14:textId="77777777" w:rsidR="00A5623F" w:rsidRPr="00A5623F" w:rsidRDefault="00A5623F" w:rsidP="00A5623F">
      <w:pPr>
        <w:pStyle w:val="ListParagraph"/>
      </w:pPr>
      <w:r w:rsidRPr="00A5623F">
        <w:t>not registered.</w:t>
      </w:r>
    </w:p>
    <w:p w14:paraId="3D12E1A0" w14:textId="0CE0D488" w:rsid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You can also use both types of providers if you self-manage your funding.</w:t>
      </w:r>
    </w:p>
    <w:p w14:paraId="284626AC" w14:textId="77777777" w:rsidR="00A5623F" w:rsidRDefault="00A5623F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6FCFAB05" w14:textId="563D2B79" w:rsidR="00A5623F" w:rsidRDefault="00A5623F" w:rsidP="00A5623F">
      <w:pPr>
        <w:pStyle w:val="Heading2"/>
      </w:pPr>
      <w:bookmarkStart w:id="90" w:name="_Toc153199182"/>
      <w:r w:rsidRPr="00A5623F">
        <w:lastRenderedPageBreak/>
        <w:t>How much you need to pay for your supports</w:t>
      </w:r>
      <w:bookmarkEnd w:id="90"/>
    </w:p>
    <w:p w14:paraId="7D2F53B7" w14:textId="77777777" w:rsidR="00A5623F" w:rsidRP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It is your responsibility to make sure you:</w:t>
      </w:r>
    </w:p>
    <w:p w14:paraId="210580F9" w14:textId="6727F19E" w:rsidR="00A5623F" w:rsidRPr="00A5623F" w:rsidRDefault="00A5623F" w:rsidP="00A5623F">
      <w:pPr>
        <w:pStyle w:val="ListParagraph"/>
      </w:pPr>
      <w:r w:rsidRPr="00A5623F">
        <w:t xml:space="preserve">use your funding only for supports in your </w:t>
      </w:r>
      <w:proofErr w:type="gramStart"/>
      <w:r w:rsidRPr="00A5623F">
        <w:t>plan</w:t>
      </w:r>
      <w:proofErr w:type="gramEnd"/>
    </w:p>
    <w:p w14:paraId="6AA9DF6D" w14:textId="026D173D" w:rsidR="00A5623F" w:rsidRPr="00A5623F" w:rsidRDefault="00A5623F" w:rsidP="00A5623F">
      <w:pPr>
        <w:pStyle w:val="ListParagraph"/>
      </w:pPr>
      <w:r w:rsidRPr="00A5623F">
        <w:t>have enough funding for the supports you choose.</w:t>
      </w:r>
    </w:p>
    <w:p w14:paraId="11ED4F83" w14:textId="77777777" w:rsidR="00A5623F" w:rsidRP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We have rules for how much money some supports can cost.</w:t>
      </w:r>
    </w:p>
    <w:p w14:paraId="5810122E" w14:textId="77777777" w:rsidR="00A5623F" w:rsidRPr="00A5623F" w:rsidRDefault="00A5623F" w:rsidP="00A5623F">
      <w:pPr>
        <w:ind w:right="-113"/>
        <w:rPr>
          <w:spacing w:val="-4"/>
          <w:lang w:val="x-none" w:eastAsia="x-none"/>
        </w:rPr>
      </w:pPr>
      <w:r w:rsidRPr="00A5623F">
        <w:rPr>
          <w:spacing w:val="-4"/>
          <w:lang w:val="x-none" w:eastAsia="x-none"/>
        </w:rPr>
        <w:t>Registered providers must follow our rules about how much supports can cost.</w:t>
      </w:r>
    </w:p>
    <w:p w14:paraId="7B965463" w14:textId="77777777" w:rsidR="00A5623F" w:rsidRP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Providers that are not registered can choose how much their supports cost.</w:t>
      </w:r>
    </w:p>
    <w:p w14:paraId="51304676" w14:textId="40BD4775" w:rsidR="00A5623F" w:rsidRP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When the NDIA manages your funding, you cannot pay more than what</w:t>
      </w:r>
      <w:r>
        <w:rPr>
          <w:lang w:eastAsia="x-none"/>
        </w:rPr>
        <w:t> </w:t>
      </w:r>
      <w:r w:rsidRPr="00A5623F">
        <w:rPr>
          <w:lang w:val="x-none" w:eastAsia="x-none"/>
        </w:rPr>
        <w:t>our rules say.</w:t>
      </w:r>
    </w:p>
    <w:p w14:paraId="440BF74E" w14:textId="77777777" w:rsidR="00A5623F" w:rsidRPr="00A5623F" w:rsidRDefault="00A5623F" w:rsidP="00A5623F">
      <w:pPr>
        <w:ind w:right="-113"/>
        <w:rPr>
          <w:spacing w:val="-4"/>
          <w:lang w:val="x-none" w:eastAsia="x-none"/>
        </w:rPr>
      </w:pPr>
      <w:r w:rsidRPr="00A5623F">
        <w:rPr>
          <w:spacing w:val="-4"/>
          <w:lang w:val="x-none" w:eastAsia="x-none"/>
        </w:rPr>
        <w:t>If you use a plan manager, you also cannot pay more than what our rules say.</w:t>
      </w:r>
    </w:p>
    <w:p w14:paraId="1A1B4E65" w14:textId="518AFB94" w:rsidR="00A5623F" w:rsidRP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If you self-manage your funding, you can decide to pay more than what</w:t>
      </w:r>
      <w:r>
        <w:rPr>
          <w:lang w:eastAsia="x-none"/>
        </w:rPr>
        <w:t> </w:t>
      </w:r>
      <w:r w:rsidRPr="00A5623F">
        <w:rPr>
          <w:lang w:val="x-none" w:eastAsia="x-none"/>
        </w:rPr>
        <w:t>our</w:t>
      </w:r>
      <w:r>
        <w:rPr>
          <w:lang w:eastAsia="x-none"/>
        </w:rPr>
        <w:t> </w:t>
      </w:r>
      <w:r w:rsidRPr="00A5623F">
        <w:rPr>
          <w:lang w:val="x-none" w:eastAsia="x-none"/>
        </w:rPr>
        <w:t>rules say.</w:t>
      </w:r>
    </w:p>
    <w:p w14:paraId="65F272CE" w14:textId="0F293088" w:rsid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But you still must make sure you have enough funding for the supports you</w:t>
      </w:r>
      <w:r>
        <w:rPr>
          <w:lang w:eastAsia="x-none"/>
        </w:rPr>
        <w:t> </w:t>
      </w:r>
      <w:r w:rsidRPr="00A5623F">
        <w:rPr>
          <w:lang w:val="x-none" w:eastAsia="x-none"/>
        </w:rPr>
        <w:t>need.</w:t>
      </w:r>
    </w:p>
    <w:p w14:paraId="46105217" w14:textId="77777777" w:rsidR="00A5623F" w:rsidRP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Sometimes in your plan we will tell you:</w:t>
      </w:r>
    </w:p>
    <w:p w14:paraId="7B2A1CC9" w14:textId="77777777" w:rsidR="00A5623F" w:rsidRPr="00A5623F" w:rsidRDefault="00A5623F" w:rsidP="00A5623F">
      <w:pPr>
        <w:pStyle w:val="ListParagraph"/>
      </w:pPr>
      <w:r w:rsidRPr="00A5623F">
        <w:t xml:space="preserve">how much you can spend on a </w:t>
      </w:r>
      <w:proofErr w:type="gramStart"/>
      <w:r w:rsidRPr="00A5623F">
        <w:t>support</w:t>
      </w:r>
      <w:proofErr w:type="gramEnd"/>
    </w:p>
    <w:p w14:paraId="199F4275" w14:textId="77777777" w:rsidR="00A5623F" w:rsidRPr="00A5623F" w:rsidRDefault="00A5623F" w:rsidP="00A5623F">
      <w:pPr>
        <w:pStyle w:val="ListParagraph"/>
      </w:pPr>
      <w:r w:rsidRPr="00A5623F">
        <w:t>what provider you need to use.</w:t>
      </w:r>
    </w:p>
    <w:p w14:paraId="020DDFF4" w14:textId="6E74DEAD" w:rsid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When we do this, you must use your funding the way we have said in</w:t>
      </w:r>
      <w:r>
        <w:rPr>
          <w:lang w:eastAsia="x-none"/>
        </w:rPr>
        <w:t> </w:t>
      </w:r>
      <w:r w:rsidRPr="00A5623F">
        <w:rPr>
          <w:lang w:val="x-none" w:eastAsia="x-none"/>
        </w:rPr>
        <w:t>your</w:t>
      </w:r>
      <w:r>
        <w:rPr>
          <w:lang w:eastAsia="x-none"/>
        </w:rPr>
        <w:t> </w:t>
      </w:r>
      <w:r w:rsidRPr="00A5623F">
        <w:rPr>
          <w:lang w:val="x-none" w:eastAsia="x-none"/>
        </w:rPr>
        <w:t>plan.</w:t>
      </w:r>
    </w:p>
    <w:p w14:paraId="148F802C" w14:textId="77777777" w:rsidR="00A5623F" w:rsidRDefault="00A5623F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7043A744" w14:textId="7B76437A" w:rsidR="00A5623F" w:rsidRDefault="00A5623F" w:rsidP="00A5623F">
      <w:pPr>
        <w:pStyle w:val="Heading2"/>
      </w:pPr>
      <w:bookmarkStart w:id="91" w:name="_Toc153199183"/>
      <w:r w:rsidRPr="00A5623F">
        <w:lastRenderedPageBreak/>
        <w:t>How to pay for your supports</w:t>
      </w:r>
      <w:bookmarkEnd w:id="91"/>
    </w:p>
    <w:p w14:paraId="5D81AAEA" w14:textId="77777777" w:rsidR="00A5623F" w:rsidRP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If the NDIA manages your funding, we will pay your providers for you.</w:t>
      </w:r>
    </w:p>
    <w:p w14:paraId="5286AF2B" w14:textId="083A5E1E" w:rsidR="00A5623F" w:rsidRP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If you use a plan manager, they will use your funding to pay your</w:t>
      </w:r>
      <w:r>
        <w:rPr>
          <w:lang w:eastAsia="x-none"/>
        </w:rPr>
        <w:t> </w:t>
      </w:r>
      <w:r w:rsidRPr="00A5623F">
        <w:rPr>
          <w:lang w:val="x-none" w:eastAsia="x-none"/>
        </w:rPr>
        <w:t>providers</w:t>
      </w:r>
      <w:r>
        <w:rPr>
          <w:lang w:eastAsia="x-none"/>
        </w:rPr>
        <w:t> </w:t>
      </w:r>
      <w:r w:rsidRPr="00A5623F">
        <w:rPr>
          <w:lang w:val="x-none" w:eastAsia="x-none"/>
        </w:rPr>
        <w:t>for you.</w:t>
      </w:r>
    </w:p>
    <w:p w14:paraId="13FAEE7F" w14:textId="77777777" w:rsidR="00A5623F" w:rsidRP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You must make sure your supports get paid.</w:t>
      </w:r>
    </w:p>
    <w:p w14:paraId="1C9C4ADE" w14:textId="321FB3E0" w:rsidR="00A5623F" w:rsidRP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You can use the my NDIS participant portal and app to check how</w:t>
      </w:r>
      <w:r>
        <w:rPr>
          <w:lang w:eastAsia="x-none"/>
        </w:rPr>
        <w:t> </w:t>
      </w:r>
      <w:r w:rsidRPr="00A5623F">
        <w:rPr>
          <w:lang w:val="x-none" w:eastAsia="x-none"/>
        </w:rPr>
        <w:t>you</w:t>
      </w:r>
      <w:r>
        <w:rPr>
          <w:lang w:eastAsia="x-none"/>
        </w:rPr>
        <w:t> </w:t>
      </w:r>
      <w:r w:rsidRPr="00A5623F">
        <w:rPr>
          <w:lang w:val="x-none" w:eastAsia="x-none"/>
        </w:rPr>
        <w:t>are</w:t>
      </w:r>
      <w:r>
        <w:rPr>
          <w:lang w:eastAsia="x-none"/>
        </w:rPr>
        <w:t> </w:t>
      </w:r>
      <w:r w:rsidRPr="00A5623F">
        <w:rPr>
          <w:lang w:val="x-none" w:eastAsia="x-none"/>
        </w:rPr>
        <w:t>spending your funding.</w:t>
      </w:r>
    </w:p>
    <w:p w14:paraId="32F0DA20" w14:textId="77777777" w:rsidR="00A5623F" w:rsidRPr="00A5623F" w:rsidRDefault="00A5623F" w:rsidP="00A5623F">
      <w:pPr>
        <w:ind w:right="-170"/>
        <w:rPr>
          <w:spacing w:val="-4"/>
          <w:lang w:val="x-none" w:eastAsia="x-none"/>
        </w:rPr>
      </w:pPr>
      <w:r w:rsidRPr="00A5623F">
        <w:rPr>
          <w:spacing w:val="-4"/>
          <w:lang w:val="x-none" w:eastAsia="x-none"/>
        </w:rPr>
        <w:t>You can find out more about the my NDIS portal and app on the NDIS website.</w:t>
      </w:r>
    </w:p>
    <w:p w14:paraId="5CECCF4C" w14:textId="0D7C7F85" w:rsidR="00A5623F" w:rsidRPr="00A5623F" w:rsidRDefault="002B650F" w:rsidP="00A5623F">
      <w:pPr>
        <w:rPr>
          <w:lang w:val="x-none" w:eastAsia="x-none"/>
        </w:rPr>
      </w:pPr>
      <w:hyperlink r:id="rId12" w:history="1">
        <w:r w:rsidR="00A5623F" w:rsidRPr="00A5623F">
          <w:rPr>
            <w:rStyle w:val="Hyperlink"/>
            <w:lang w:val="x-none" w:eastAsia="x-none"/>
          </w:rPr>
          <w:t>improvements.ndis.gov.au/portal-and-app</w:t>
        </w:r>
      </w:hyperlink>
    </w:p>
    <w:p w14:paraId="1BDFFDC0" w14:textId="0ACA1D83" w:rsidR="00A5623F" w:rsidRDefault="00A5623F" w:rsidP="00A5623F">
      <w:pPr>
        <w:rPr>
          <w:lang w:val="x-none" w:eastAsia="x-none"/>
        </w:rPr>
      </w:pPr>
      <w:r w:rsidRPr="00A5623F">
        <w:rPr>
          <w:lang w:val="x-none" w:eastAsia="x-none"/>
        </w:rPr>
        <w:t>If you think your provider or plan manager have made a mistake, you</w:t>
      </w:r>
      <w:r>
        <w:rPr>
          <w:lang w:eastAsia="x-none"/>
        </w:rPr>
        <w:t> </w:t>
      </w:r>
      <w:r w:rsidRPr="00A5623F">
        <w:rPr>
          <w:lang w:val="x-none" w:eastAsia="x-none"/>
        </w:rPr>
        <w:t>can</w:t>
      </w:r>
      <w:r>
        <w:rPr>
          <w:lang w:eastAsia="x-none"/>
        </w:rPr>
        <w:t> </w:t>
      </w:r>
      <w:r w:rsidRPr="00A5623F">
        <w:rPr>
          <w:lang w:val="x-none" w:eastAsia="x-none"/>
        </w:rPr>
        <w:t>contact us.</w:t>
      </w:r>
    </w:p>
    <w:p w14:paraId="189F6028" w14:textId="5E6DEE57" w:rsidR="00A5623F" w:rsidRDefault="00A5623F" w:rsidP="00A5623F">
      <w:pPr>
        <w:pStyle w:val="Heading3"/>
      </w:pPr>
      <w:r w:rsidRPr="00A5623F">
        <w:t>If you self-manage your funding</w:t>
      </w:r>
    </w:p>
    <w:p w14:paraId="5796E523" w14:textId="77777777" w:rsidR="00A5623F" w:rsidRPr="00A5623F" w:rsidRDefault="00A5623F" w:rsidP="00A5623F">
      <w:pPr>
        <w:rPr>
          <w:spacing w:val="-4"/>
        </w:rPr>
      </w:pPr>
      <w:r w:rsidRPr="00A5623F">
        <w:rPr>
          <w:spacing w:val="-4"/>
        </w:rPr>
        <w:t>If you self-manage your funding, then you must pay your providers yourself.</w:t>
      </w:r>
    </w:p>
    <w:p w14:paraId="52E15B89" w14:textId="77777777" w:rsidR="00A5623F" w:rsidRPr="00A5623F" w:rsidRDefault="00A5623F" w:rsidP="00A5623F">
      <w:pPr>
        <w:ind w:right="-113"/>
        <w:rPr>
          <w:spacing w:val="-4"/>
        </w:rPr>
      </w:pPr>
      <w:r w:rsidRPr="00A5623F">
        <w:rPr>
          <w:spacing w:val="-4"/>
        </w:rPr>
        <w:t>You can find out more about how much you need to pay on the NDIS website.</w:t>
      </w:r>
    </w:p>
    <w:p w14:paraId="2A817F39" w14:textId="51A4417D" w:rsidR="00A5623F" w:rsidRDefault="002B650F" w:rsidP="00A5623F">
      <w:hyperlink r:id="rId13" w:history="1">
        <w:r w:rsidR="00A5623F" w:rsidRPr="00A5623F">
          <w:rPr>
            <w:rStyle w:val="Hyperlink"/>
          </w:rPr>
          <w:t>ourguidelines.ndis.gov.au/paying-for-supports</w:t>
        </w:r>
      </w:hyperlink>
    </w:p>
    <w:p w14:paraId="44FA6920" w14:textId="77777777" w:rsidR="00A5623F" w:rsidRDefault="00A5623F" w:rsidP="00A5623F">
      <w:r>
        <w:t>It is important that you:</w:t>
      </w:r>
    </w:p>
    <w:p w14:paraId="559FCC09" w14:textId="77777777" w:rsidR="00A5623F" w:rsidRDefault="00A5623F" w:rsidP="00A5623F">
      <w:pPr>
        <w:pStyle w:val="ListParagraph"/>
      </w:pPr>
      <w:r>
        <w:t xml:space="preserve">keep track of the supports you </w:t>
      </w:r>
      <w:proofErr w:type="gramStart"/>
      <w:r>
        <w:t>use</w:t>
      </w:r>
      <w:proofErr w:type="gramEnd"/>
    </w:p>
    <w:p w14:paraId="6E63662F" w14:textId="77777777" w:rsidR="00A5623F" w:rsidRDefault="00A5623F" w:rsidP="00A5623F">
      <w:pPr>
        <w:pStyle w:val="ListParagraph"/>
      </w:pPr>
      <w:r>
        <w:t>record how much funding you spend.</w:t>
      </w:r>
    </w:p>
    <w:p w14:paraId="76540F02" w14:textId="77777777" w:rsidR="00A5623F" w:rsidRDefault="00A5623F" w:rsidP="00A5623F">
      <w:r>
        <w:t xml:space="preserve">For example, you will need to keep your </w:t>
      </w:r>
      <w:r w:rsidRPr="00A5623F">
        <w:rPr>
          <w:rStyle w:val="Strong"/>
        </w:rPr>
        <w:t>invoices</w:t>
      </w:r>
      <w:r>
        <w:t xml:space="preserve"> to show how you spend your funding.</w:t>
      </w:r>
    </w:p>
    <w:p w14:paraId="11D0BC56" w14:textId="77777777" w:rsidR="00A5623F" w:rsidRDefault="00A5623F" w:rsidP="00A5623F">
      <w:r>
        <w:t xml:space="preserve">Invoices are documents that include: </w:t>
      </w:r>
    </w:p>
    <w:p w14:paraId="0FD5E56B" w14:textId="77777777" w:rsidR="00A5623F" w:rsidRDefault="00A5623F" w:rsidP="00A5623F">
      <w:pPr>
        <w:pStyle w:val="ListParagraph"/>
      </w:pPr>
      <w:r>
        <w:t xml:space="preserve">a list of services that need to be paid for </w:t>
      </w:r>
    </w:p>
    <w:p w14:paraId="1BCEF9DD" w14:textId="77777777" w:rsidR="00A5623F" w:rsidRDefault="00A5623F" w:rsidP="00A5623F">
      <w:pPr>
        <w:pStyle w:val="ListParagraph"/>
      </w:pPr>
      <w:r>
        <w:t>the amount that needs to be paid.</w:t>
      </w:r>
    </w:p>
    <w:p w14:paraId="32DDB07F" w14:textId="196D9085" w:rsidR="00A5623F" w:rsidRDefault="00A5623F" w:rsidP="00A5623F">
      <w:r>
        <w:t>We can ask you for copies of the documents at any time.</w:t>
      </w:r>
    </w:p>
    <w:p w14:paraId="7DC8B832" w14:textId="77777777" w:rsidR="00A5623F" w:rsidRDefault="00A5623F" w:rsidP="00A5623F">
      <w:r>
        <w:lastRenderedPageBreak/>
        <w:t xml:space="preserve">You will need to make a </w:t>
      </w:r>
      <w:r w:rsidRPr="00A5623F">
        <w:rPr>
          <w:rStyle w:val="Strong"/>
        </w:rPr>
        <w:t>claim</w:t>
      </w:r>
      <w:r>
        <w:t xml:space="preserve"> through </w:t>
      </w:r>
      <w:proofErr w:type="gramStart"/>
      <w:r>
        <w:t>the my</w:t>
      </w:r>
      <w:proofErr w:type="gramEnd"/>
      <w:r>
        <w:t xml:space="preserve"> NDIS portal or app.</w:t>
      </w:r>
    </w:p>
    <w:p w14:paraId="76322128" w14:textId="6B2CAA80" w:rsidR="00A5623F" w:rsidRDefault="00A5623F" w:rsidP="00A5623F">
      <w:r>
        <w:t>When you make a claim, you ask the NDIS to pay for a support.</w:t>
      </w:r>
    </w:p>
    <w:p w14:paraId="1AED770B" w14:textId="7FC42ED8" w:rsidR="00A5623F" w:rsidRDefault="00A5623F" w:rsidP="00A5623F">
      <w:r>
        <w:t>We will give you the funding you need to pay your providers</w:t>
      </w:r>
      <w:r w:rsidR="00A7265B">
        <w:t xml:space="preserve"> within 2 business days</w:t>
      </w:r>
      <w:r>
        <w:t>.</w:t>
      </w:r>
    </w:p>
    <w:p w14:paraId="75FD3F08" w14:textId="585DDAEC" w:rsidR="001670F0" w:rsidRPr="001670F0" w:rsidRDefault="001670F0" w:rsidP="001670F0">
      <w:pPr>
        <w:pStyle w:val="Heading2"/>
      </w:pPr>
      <w:bookmarkStart w:id="92" w:name="_Ref152685350"/>
      <w:bookmarkStart w:id="93" w:name="_Ref152686704"/>
      <w:bookmarkStart w:id="94" w:name="_Toc153199184"/>
      <w:r w:rsidRPr="001670F0">
        <w:t>More information</w:t>
      </w:r>
      <w:bookmarkEnd w:id="92"/>
      <w:bookmarkEnd w:id="93"/>
      <w:bookmarkEnd w:id="94"/>
    </w:p>
    <w:p w14:paraId="322AD756" w14:textId="2A5C620E" w:rsidR="001670F0" w:rsidRDefault="001670F0" w:rsidP="001670F0">
      <w:r w:rsidRPr="001670F0">
        <w:t>For more information about this fact sheet, please contact us.</w:t>
      </w:r>
    </w:p>
    <w:p w14:paraId="57CFA9A8" w14:textId="77777777" w:rsidR="001670F0" w:rsidRDefault="001670F0" w:rsidP="001670F0">
      <w:r>
        <w:t>You can call us.</w:t>
      </w:r>
    </w:p>
    <w:p w14:paraId="54AC78E8" w14:textId="77777777" w:rsidR="001670F0" w:rsidRPr="001670F0" w:rsidRDefault="001670F0" w:rsidP="001670F0">
      <w:pPr>
        <w:rPr>
          <w:rStyle w:val="Strong"/>
        </w:rPr>
      </w:pPr>
      <w:r w:rsidRPr="001670F0">
        <w:rPr>
          <w:rStyle w:val="Strong"/>
        </w:rPr>
        <w:t>1800 800 110</w:t>
      </w:r>
    </w:p>
    <w:p w14:paraId="77A7452E" w14:textId="77777777" w:rsidR="001670F0" w:rsidRDefault="001670F0" w:rsidP="001670F0">
      <w:r>
        <w:t>You can send us an email.</w:t>
      </w:r>
    </w:p>
    <w:p w14:paraId="6715DAF0" w14:textId="4B19032A" w:rsidR="001670F0" w:rsidRDefault="002B650F" w:rsidP="001670F0">
      <w:hyperlink r:id="rId14" w:history="1">
        <w:r w:rsidR="00F90FED" w:rsidRPr="00F90FED">
          <w:rPr>
            <w:rStyle w:val="Hyperlink"/>
          </w:rPr>
          <w:t>enquiries@ndis.gov.au</w:t>
        </w:r>
      </w:hyperlink>
      <w:r w:rsidR="00F90FED">
        <w:t xml:space="preserve"> </w:t>
      </w:r>
    </w:p>
    <w:p w14:paraId="4C7D1250" w14:textId="77777777" w:rsidR="001670F0" w:rsidRDefault="001670F0" w:rsidP="001670F0">
      <w:r>
        <w:t>You can visit one of our offices in person.</w:t>
      </w:r>
    </w:p>
    <w:p w14:paraId="748D7A10" w14:textId="449399F5" w:rsidR="001670F0" w:rsidRDefault="001670F0" w:rsidP="001670F0">
      <w:r>
        <w:t>You can find an office near you on the NDIS website.</w:t>
      </w:r>
    </w:p>
    <w:p w14:paraId="47681CA1" w14:textId="713B3553" w:rsidR="001670F0" w:rsidRDefault="002B650F" w:rsidP="001670F0">
      <w:hyperlink r:id="rId15" w:history="1">
        <w:r w:rsidR="001670F0" w:rsidRPr="00F90FED">
          <w:rPr>
            <w:rStyle w:val="Hyperlink"/>
          </w:rPr>
          <w:t>www.ndis.gov.au/contact/locations</w:t>
        </w:r>
      </w:hyperlink>
    </w:p>
    <w:p w14:paraId="27F32C0A" w14:textId="77777777" w:rsidR="001670F0" w:rsidRDefault="001670F0">
      <w:pPr>
        <w:spacing w:before="0" w:after="0" w:line="240" w:lineRule="auto"/>
      </w:pPr>
      <w:r>
        <w:br w:type="page"/>
      </w:r>
    </w:p>
    <w:p w14:paraId="735BB036" w14:textId="6D2ACD31" w:rsidR="001670F0" w:rsidRDefault="001670F0" w:rsidP="001670F0">
      <w:pPr>
        <w:pStyle w:val="Heading2"/>
      </w:pPr>
      <w:bookmarkStart w:id="95" w:name="_Ref152587809"/>
      <w:bookmarkStart w:id="96" w:name="_Toc153199185"/>
      <w:r w:rsidRPr="001670F0">
        <w:lastRenderedPageBreak/>
        <w:t>Word list</w:t>
      </w:r>
      <w:bookmarkEnd w:id="95"/>
      <w:bookmarkEnd w:id="96"/>
    </w:p>
    <w:p w14:paraId="058456D5" w14:textId="3456BF12" w:rsidR="00D05EC3" w:rsidRDefault="00D05EC3" w:rsidP="00D05EC3">
      <w:pPr>
        <w:rPr>
          <w:lang w:val="x-none" w:eastAsia="x-none"/>
        </w:rPr>
      </w:pPr>
      <w:r w:rsidRPr="00D05EC3">
        <w:rPr>
          <w:lang w:val="x-none" w:eastAsia="x-none"/>
        </w:rPr>
        <w:t xml:space="preserve">This list explains what the </w:t>
      </w:r>
      <w:r w:rsidRPr="00D05EC3">
        <w:rPr>
          <w:rStyle w:val="Strong"/>
          <w:lang w:val="x-none" w:eastAsia="x-none"/>
        </w:rPr>
        <w:t>bold</w:t>
      </w:r>
      <w:r w:rsidRPr="00D05EC3">
        <w:rPr>
          <w:lang w:val="x-none" w:eastAsia="x-none"/>
        </w:rPr>
        <w:t xml:space="preserve"> words in this fact sheet mean.</w:t>
      </w:r>
    </w:p>
    <w:p w14:paraId="4FA10930" w14:textId="0AB3FFA8" w:rsidR="00D05EC3" w:rsidRPr="00A5623F" w:rsidRDefault="00A5623F" w:rsidP="00BD731C">
      <w:pPr>
        <w:pStyle w:val="Wordlist"/>
        <w:spacing w:before="240"/>
        <w:rPr>
          <w:lang w:val="en-AU"/>
        </w:rPr>
      </w:pPr>
      <w:r>
        <w:rPr>
          <w:lang w:val="en-AU"/>
        </w:rPr>
        <w:t>Claim</w:t>
      </w:r>
    </w:p>
    <w:p w14:paraId="0683FCFA" w14:textId="250D3082" w:rsidR="00D05EC3" w:rsidRPr="00D05EC3" w:rsidRDefault="00A5623F" w:rsidP="00D05EC3">
      <w:pPr>
        <w:rPr>
          <w:lang w:val="x-none" w:eastAsia="x-none"/>
        </w:rPr>
      </w:pPr>
      <w:r w:rsidRPr="00A5623F">
        <w:rPr>
          <w:lang w:val="x-none" w:eastAsia="x-none"/>
        </w:rPr>
        <w:t>When you make a claim, you ask the NDIS to pay for a support.</w:t>
      </w:r>
    </w:p>
    <w:p w14:paraId="733789B8" w14:textId="77777777" w:rsidR="001670F0" w:rsidRPr="001670F0" w:rsidRDefault="001670F0" w:rsidP="00BD731C">
      <w:pPr>
        <w:pStyle w:val="Wordlist"/>
        <w:spacing w:before="240"/>
      </w:pPr>
      <w:r w:rsidRPr="001670F0">
        <w:t>Funding</w:t>
      </w:r>
    </w:p>
    <w:p w14:paraId="34AB3AC0" w14:textId="77777777" w:rsidR="001670F0" w:rsidRDefault="001670F0" w:rsidP="001670F0">
      <w:pPr>
        <w:rPr>
          <w:lang w:val="x-none" w:eastAsia="x-none"/>
        </w:rPr>
      </w:pPr>
      <w:r w:rsidRPr="001670F0">
        <w:rPr>
          <w:lang w:val="x-none" w:eastAsia="x-none"/>
        </w:rPr>
        <w:t>Funding is the money from your plan that pays for the supports you need.</w:t>
      </w:r>
    </w:p>
    <w:p w14:paraId="33C60FC4" w14:textId="77777777" w:rsidR="00C10B57" w:rsidRPr="00C10B57" w:rsidRDefault="00C10B57" w:rsidP="00BD731C">
      <w:pPr>
        <w:pStyle w:val="Wordlist"/>
        <w:spacing w:before="240"/>
      </w:pPr>
      <w:r w:rsidRPr="00C10B57">
        <w:t>Invoice</w:t>
      </w:r>
    </w:p>
    <w:p w14:paraId="5057B3AF" w14:textId="77777777" w:rsidR="00C10B57" w:rsidRPr="00C10B57" w:rsidRDefault="00C10B57" w:rsidP="00C10B57">
      <w:pPr>
        <w:rPr>
          <w:lang w:val="x-none" w:eastAsia="x-none"/>
        </w:rPr>
      </w:pPr>
      <w:r w:rsidRPr="00C10B57">
        <w:rPr>
          <w:lang w:val="x-none" w:eastAsia="x-none"/>
        </w:rPr>
        <w:t xml:space="preserve">An invoice is a document that includes: </w:t>
      </w:r>
    </w:p>
    <w:p w14:paraId="4F95267A" w14:textId="77777777" w:rsidR="00C10B57" w:rsidRPr="00C10B57" w:rsidRDefault="00C10B57" w:rsidP="00C10B57">
      <w:pPr>
        <w:pStyle w:val="ListParagraph"/>
      </w:pPr>
      <w:r w:rsidRPr="00C10B57">
        <w:t xml:space="preserve">a list of services that need to be paid for </w:t>
      </w:r>
    </w:p>
    <w:p w14:paraId="38FFF1EA" w14:textId="27F1F15C" w:rsidR="00C10B57" w:rsidRDefault="00C10B57" w:rsidP="00C10B57">
      <w:pPr>
        <w:pStyle w:val="ListParagraph"/>
      </w:pPr>
      <w:r w:rsidRPr="00C10B57">
        <w:t>the amount that needs to be paid.</w:t>
      </w:r>
    </w:p>
    <w:p w14:paraId="61F24E95" w14:textId="77777777" w:rsidR="00B9400E" w:rsidRPr="00B9400E" w:rsidRDefault="00B9400E" w:rsidP="00BD731C">
      <w:pPr>
        <w:pStyle w:val="Wordlist"/>
        <w:spacing w:before="240"/>
      </w:pPr>
      <w:r w:rsidRPr="00B9400E">
        <w:t>NDIS plan</w:t>
      </w:r>
    </w:p>
    <w:p w14:paraId="363F82A6" w14:textId="77777777" w:rsidR="00C10B57" w:rsidRDefault="00C10B57" w:rsidP="00C10B57">
      <w:pPr>
        <w:rPr>
          <w:w w:val="103"/>
          <w:lang w:val="en-GB" w:eastAsia="en-AU"/>
        </w:rPr>
      </w:pPr>
      <w:r w:rsidRPr="00C10B57">
        <w:rPr>
          <w:w w:val="103"/>
          <w:lang w:val="en-GB" w:eastAsia="en-AU"/>
        </w:rPr>
        <w:t>Your NDIS plan explains how the NDIS will support you.</w:t>
      </w:r>
    </w:p>
    <w:p w14:paraId="1EF85EB6" w14:textId="77777777" w:rsidR="00C10B57" w:rsidRPr="00C10B57" w:rsidRDefault="00C10B57" w:rsidP="00BD731C">
      <w:pPr>
        <w:pStyle w:val="Wordlist"/>
        <w:spacing w:before="240"/>
      </w:pPr>
      <w:r w:rsidRPr="00C10B57">
        <w:t>Nominee</w:t>
      </w:r>
    </w:p>
    <w:p w14:paraId="395633C0" w14:textId="77777777" w:rsidR="00C10B57" w:rsidRPr="00C10B57" w:rsidRDefault="00C10B57" w:rsidP="00C10B57">
      <w:pPr>
        <w:rPr>
          <w:w w:val="103"/>
          <w:lang w:val="en-GB" w:eastAsia="en-AU"/>
        </w:rPr>
      </w:pPr>
      <w:r w:rsidRPr="00C10B57">
        <w:rPr>
          <w:w w:val="103"/>
          <w:lang w:val="en-GB" w:eastAsia="en-AU"/>
        </w:rPr>
        <w:t xml:space="preserve">A nominee is someone you choose to: </w:t>
      </w:r>
    </w:p>
    <w:p w14:paraId="3B0C191A" w14:textId="77777777" w:rsidR="00C10B57" w:rsidRPr="00C10B57" w:rsidRDefault="00C10B57" w:rsidP="00C10B57">
      <w:pPr>
        <w:pStyle w:val="ListParagraph"/>
        <w:rPr>
          <w:w w:val="103"/>
          <w:lang w:val="en-GB" w:eastAsia="en-AU"/>
        </w:rPr>
      </w:pPr>
      <w:r w:rsidRPr="00C10B57">
        <w:rPr>
          <w:w w:val="103"/>
          <w:lang w:val="en-GB" w:eastAsia="en-AU"/>
        </w:rPr>
        <w:t xml:space="preserve">make decisions for </w:t>
      </w:r>
      <w:proofErr w:type="gramStart"/>
      <w:r w:rsidRPr="00C10B57">
        <w:rPr>
          <w:w w:val="103"/>
          <w:lang w:val="en-GB" w:eastAsia="en-AU"/>
        </w:rPr>
        <w:t>you</w:t>
      </w:r>
      <w:proofErr w:type="gramEnd"/>
      <w:r w:rsidRPr="00C10B57">
        <w:rPr>
          <w:w w:val="103"/>
          <w:lang w:val="en-GB" w:eastAsia="en-AU"/>
        </w:rPr>
        <w:t xml:space="preserve"> </w:t>
      </w:r>
    </w:p>
    <w:p w14:paraId="5A2BD7CE" w14:textId="77777777" w:rsidR="00C10B57" w:rsidRPr="00C10B57" w:rsidRDefault="00C10B57" w:rsidP="00C10B57">
      <w:pPr>
        <w:pStyle w:val="ListParagraph"/>
        <w:rPr>
          <w:w w:val="103"/>
          <w:lang w:val="en-GB" w:eastAsia="en-AU"/>
        </w:rPr>
      </w:pPr>
      <w:r w:rsidRPr="00C10B57">
        <w:rPr>
          <w:w w:val="103"/>
          <w:lang w:val="en-GB" w:eastAsia="en-AU"/>
        </w:rPr>
        <w:t>do things for you.</w:t>
      </w:r>
    </w:p>
    <w:p w14:paraId="5F02E01D" w14:textId="77777777" w:rsidR="00C10B57" w:rsidRPr="00C10B57" w:rsidRDefault="00C10B57" w:rsidP="00BD731C">
      <w:pPr>
        <w:pStyle w:val="Wordlist"/>
        <w:spacing w:before="240"/>
      </w:pPr>
      <w:r w:rsidRPr="00C10B57">
        <w:t>Participant</w:t>
      </w:r>
    </w:p>
    <w:p w14:paraId="0C5C900E" w14:textId="77777777" w:rsidR="00C10B57" w:rsidRPr="00C10B57" w:rsidRDefault="00C10B57" w:rsidP="00C10B57">
      <w:pPr>
        <w:rPr>
          <w:w w:val="103"/>
          <w:lang w:val="en-GB" w:eastAsia="en-AU"/>
        </w:rPr>
      </w:pPr>
      <w:r w:rsidRPr="00C10B57">
        <w:rPr>
          <w:w w:val="103"/>
          <w:lang w:val="en-GB" w:eastAsia="en-AU"/>
        </w:rPr>
        <w:t>Participants are people with disability who take part in the NDIS.</w:t>
      </w:r>
    </w:p>
    <w:p w14:paraId="560F228E" w14:textId="77777777" w:rsidR="00C10B57" w:rsidRPr="00C10B57" w:rsidRDefault="00C10B57" w:rsidP="00BD731C">
      <w:pPr>
        <w:pStyle w:val="Wordlist"/>
        <w:spacing w:before="240"/>
      </w:pPr>
      <w:r w:rsidRPr="00C10B57">
        <w:t>Plan manager</w:t>
      </w:r>
    </w:p>
    <w:p w14:paraId="43F9CB52" w14:textId="22F7344C" w:rsidR="00C10B57" w:rsidRDefault="00C10B57" w:rsidP="00C10B57">
      <w:pPr>
        <w:rPr>
          <w:w w:val="103"/>
          <w:lang w:val="en-GB" w:eastAsia="en-AU"/>
        </w:rPr>
      </w:pPr>
      <w:r w:rsidRPr="00C10B57">
        <w:rPr>
          <w:w w:val="103"/>
          <w:lang w:val="en-GB" w:eastAsia="en-AU"/>
        </w:rPr>
        <w:t>A plan manager is someone who will manage your funding for you.</w:t>
      </w:r>
    </w:p>
    <w:p w14:paraId="009DFB04" w14:textId="77777777" w:rsidR="00C10B57" w:rsidRDefault="00C10B57">
      <w:pPr>
        <w:spacing w:before="0" w:after="0" w:line="240" w:lineRule="auto"/>
        <w:rPr>
          <w:w w:val="103"/>
          <w:lang w:val="en-GB" w:eastAsia="en-AU"/>
        </w:rPr>
      </w:pPr>
      <w:r>
        <w:rPr>
          <w:w w:val="103"/>
          <w:lang w:val="en-GB" w:eastAsia="en-AU"/>
        </w:rPr>
        <w:br w:type="page"/>
      </w:r>
    </w:p>
    <w:p w14:paraId="541667FA" w14:textId="77777777" w:rsidR="00D05EC3" w:rsidRPr="00C10B57" w:rsidRDefault="00D05EC3" w:rsidP="00C10B57">
      <w:pPr>
        <w:pStyle w:val="Wordlist"/>
      </w:pPr>
      <w:r w:rsidRPr="00C10B57">
        <w:lastRenderedPageBreak/>
        <w:t>Plan variation</w:t>
      </w:r>
    </w:p>
    <w:p w14:paraId="7A9FD2F5" w14:textId="77777777" w:rsidR="00D05EC3" w:rsidRDefault="00D05EC3" w:rsidP="00D05EC3">
      <w:r>
        <w:t>A plan variation is when we change small parts of your plan.</w:t>
      </w:r>
    </w:p>
    <w:p w14:paraId="26D56CB6" w14:textId="77777777" w:rsidR="00C10B57" w:rsidRDefault="00C10B57" w:rsidP="00BD731C">
      <w:pPr>
        <w:pStyle w:val="Wordlist"/>
        <w:spacing w:before="240"/>
      </w:pPr>
      <w:r>
        <w:t>Provider</w:t>
      </w:r>
    </w:p>
    <w:p w14:paraId="64B8454A" w14:textId="77777777" w:rsidR="00C10B57" w:rsidRDefault="00C10B57" w:rsidP="00C10B57">
      <w:r>
        <w:t>Providers support people who take part in the NDIS by delivering a service.</w:t>
      </w:r>
    </w:p>
    <w:p w14:paraId="0C470ECD" w14:textId="77777777" w:rsidR="00C10B57" w:rsidRDefault="00C10B57" w:rsidP="00BD731C">
      <w:pPr>
        <w:pStyle w:val="Wordlist"/>
        <w:spacing w:before="240"/>
      </w:pPr>
      <w:r>
        <w:t>Registered providers</w:t>
      </w:r>
    </w:p>
    <w:p w14:paraId="1D0F8147" w14:textId="77777777" w:rsidR="00C10B57" w:rsidRDefault="00C10B57" w:rsidP="00C10B57">
      <w:r>
        <w:t xml:space="preserve">Registered providers: </w:t>
      </w:r>
    </w:p>
    <w:p w14:paraId="76DF3A1C" w14:textId="77777777" w:rsidR="00C10B57" w:rsidRDefault="00C10B57" w:rsidP="00C10B57">
      <w:pPr>
        <w:pStyle w:val="ListParagraph"/>
      </w:pPr>
      <w:r>
        <w:t xml:space="preserve">are on an official </w:t>
      </w:r>
      <w:proofErr w:type="gramStart"/>
      <w:r>
        <w:t>list</w:t>
      </w:r>
      <w:proofErr w:type="gramEnd"/>
    </w:p>
    <w:p w14:paraId="6CC542A6" w14:textId="77777777" w:rsidR="00C10B57" w:rsidRDefault="00C10B57" w:rsidP="00C10B57">
      <w:pPr>
        <w:pStyle w:val="ListParagraph"/>
      </w:pPr>
      <w:proofErr w:type="gramStart"/>
      <w:r>
        <w:t>have to</w:t>
      </w:r>
      <w:proofErr w:type="gramEnd"/>
      <w:r>
        <w:t xml:space="preserve"> follow strict rules.</w:t>
      </w:r>
    </w:p>
    <w:p w14:paraId="669ACB85" w14:textId="77777777" w:rsidR="00C10B57" w:rsidRDefault="00C10B57" w:rsidP="00BD731C">
      <w:pPr>
        <w:pStyle w:val="Wordlist"/>
        <w:spacing w:before="240"/>
      </w:pPr>
      <w:r>
        <w:t>Responsibilities</w:t>
      </w:r>
    </w:p>
    <w:p w14:paraId="6AA9930A" w14:textId="5B7E98D6" w:rsidR="00C10B57" w:rsidRDefault="00C10B57" w:rsidP="00C10B57">
      <w:r>
        <w:t>Responsibilities are things you need to do.</w:t>
      </w:r>
    </w:p>
    <w:p w14:paraId="757DB64B" w14:textId="1BB2E99F" w:rsidR="00EC31C6" w:rsidRPr="00C6515A" w:rsidRDefault="009343F6" w:rsidP="00C10B57">
      <w:pPr>
        <w:spacing w:before="7440"/>
      </w:pPr>
      <w:bookmarkStart w:id="97" w:name="_Toc6390577"/>
      <w:bookmarkStart w:id="98" w:name="_Toc12634028"/>
      <w:bookmarkEnd w:id="48"/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Pr="00D1569F">
        <w:rPr>
          <w:sz w:val="24"/>
          <w:szCs w:val="20"/>
        </w:rPr>
        <w:t xml:space="preserve">For any enquiries, please visit </w:t>
      </w:r>
      <w:hyperlink r:id="rId16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Quote job number </w:t>
      </w:r>
      <w:r>
        <w:rPr>
          <w:sz w:val="24"/>
          <w:szCs w:val="20"/>
        </w:rPr>
        <w:t>5</w:t>
      </w:r>
      <w:r w:rsidR="001670F0">
        <w:rPr>
          <w:sz w:val="24"/>
          <w:szCs w:val="20"/>
        </w:rPr>
        <w:t>418</w:t>
      </w:r>
      <w:r w:rsidRPr="00D1569F">
        <w:rPr>
          <w:sz w:val="24"/>
          <w:szCs w:val="20"/>
        </w:rPr>
        <w:t>-</w:t>
      </w:r>
      <w:r w:rsidR="00C10B57">
        <w:rPr>
          <w:sz w:val="24"/>
          <w:szCs w:val="20"/>
        </w:rPr>
        <w:t>J</w:t>
      </w:r>
      <w:r w:rsidRPr="00D1569F">
        <w:rPr>
          <w:sz w:val="24"/>
          <w:szCs w:val="20"/>
        </w:rPr>
        <w:t>.</w:t>
      </w:r>
      <w:bookmarkEnd w:id="97"/>
      <w:bookmarkEnd w:id="98"/>
    </w:p>
    <w:sectPr w:rsidR="00EC31C6" w:rsidRPr="00C6515A" w:rsidSect="009343F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87E65DC"/>
    <w:multiLevelType w:val="hybridMultilevel"/>
    <w:tmpl w:val="B86466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6353803">
    <w:abstractNumId w:val="20"/>
  </w:num>
  <w:num w:numId="2" w16cid:durableId="1446851186">
    <w:abstractNumId w:val="40"/>
  </w:num>
  <w:num w:numId="3" w16cid:durableId="2009819809">
    <w:abstractNumId w:val="9"/>
  </w:num>
  <w:num w:numId="4" w16cid:durableId="910432288">
    <w:abstractNumId w:val="3"/>
  </w:num>
  <w:num w:numId="5" w16cid:durableId="52045159">
    <w:abstractNumId w:val="24"/>
  </w:num>
  <w:num w:numId="6" w16cid:durableId="1047922220">
    <w:abstractNumId w:val="14"/>
  </w:num>
  <w:num w:numId="7" w16cid:durableId="547843870">
    <w:abstractNumId w:val="41"/>
  </w:num>
  <w:num w:numId="8" w16cid:durableId="1067848355">
    <w:abstractNumId w:val="25"/>
  </w:num>
  <w:num w:numId="9" w16cid:durableId="815534954">
    <w:abstractNumId w:val="7"/>
  </w:num>
  <w:num w:numId="10" w16cid:durableId="1395393859">
    <w:abstractNumId w:val="17"/>
  </w:num>
  <w:num w:numId="11" w16cid:durableId="1375421878">
    <w:abstractNumId w:val="18"/>
  </w:num>
  <w:num w:numId="12" w16cid:durableId="1941447916">
    <w:abstractNumId w:val="47"/>
  </w:num>
  <w:num w:numId="13" w16cid:durableId="573585697">
    <w:abstractNumId w:val="8"/>
  </w:num>
  <w:num w:numId="14" w16cid:durableId="815218444">
    <w:abstractNumId w:val="12"/>
  </w:num>
  <w:num w:numId="15" w16cid:durableId="71052799">
    <w:abstractNumId w:val="38"/>
  </w:num>
  <w:num w:numId="16" w16cid:durableId="2043091958">
    <w:abstractNumId w:val="11"/>
  </w:num>
  <w:num w:numId="17" w16cid:durableId="2141067795">
    <w:abstractNumId w:val="29"/>
  </w:num>
  <w:num w:numId="18" w16cid:durableId="174198139">
    <w:abstractNumId w:val="30"/>
  </w:num>
  <w:num w:numId="19" w16cid:durableId="807628486">
    <w:abstractNumId w:val="22"/>
  </w:num>
  <w:num w:numId="20" w16cid:durableId="885068516">
    <w:abstractNumId w:val="4"/>
  </w:num>
  <w:num w:numId="21" w16cid:durableId="1668753039">
    <w:abstractNumId w:val="19"/>
  </w:num>
  <w:num w:numId="22" w16cid:durableId="1357997234">
    <w:abstractNumId w:val="10"/>
  </w:num>
  <w:num w:numId="23" w16cid:durableId="427895350">
    <w:abstractNumId w:val="46"/>
  </w:num>
  <w:num w:numId="24" w16cid:durableId="1386222239">
    <w:abstractNumId w:val="0"/>
  </w:num>
  <w:num w:numId="25" w16cid:durableId="1632903244">
    <w:abstractNumId w:val="32"/>
  </w:num>
  <w:num w:numId="26" w16cid:durableId="460728290">
    <w:abstractNumId w:val="34"/>
  </w:num>
  <w:num w:numId="27" w16cid:durableId="2033451916">
    <w:abstractNumId w:val="39"/>
  </w:num>
  <w:num w:numId="28" w16cid:durableId="1931623773">
    <w:abstractNumId w:val="45"/>
  </w:num>
  <w:num w:numId="29" w16cid:durableId="2129201783">
    <w:abstractNumId w:val="15"/>
  </w:num>
  <w:num w:numId="30" w16cid:durableId="981428747">
    <w:abstractNumId w:val="21"/>
  </w:num>
  <w:num w:numId="31" w16cid:durableId="398943483">
    <w:abstractNumId w:val="35"/>
  </w:num>
  <w:num w:numId="32" w16cid:durableId="169221123">
    <w:abstractNumId w:val="16"/>
  </w:num>
  <w:num w:numId="33" w16cid:durableId="328295457">
    <w:abstractNumId w:val="42"/>
  </w:num>
  <w:num w:numId="34" w16cid:durableId="1203177482">
    <w:abstractNumId w:val="40"/>
  </w:num>
  <w:num w:numId="35" w16cid:durableId="2061053332">
    <w:abstractNumId w:val="6"/>
  </w:num>
  <w:num w:numId="36" w16cid:durableId="458694844">
    <w:abstractNumId w:val="13"/>
  </w:num>
  <w:num w:numId="37" w16cid:durableId="1377198933">
    <w:abstractNumId w:val="26"/>
  </w:num>
  <w:num w:numId="38" w16cid:durableId="1913738654">
    <w:abstractNumId w:val="36"/>
  </w:num>
  <w:num w:numId="39" w16cid:durableId="1228765927">
    <w:abstractNumId w:val="2"/>
  </w:num>
  <w:num w:numId="40" w16cid:durableId="1283267495">
    <w:abstractNumId w:val="33"/>
  </w:num>
  <w:num w:numId="41" w16cid:durableId="926887125">
    <w:abstractNumId w:val="27"/>
  </w:num>
  <w:num w:numId="42" w16cid:durableId="987049438">
    <w:abstractNumId w:val="1"/>
  </w:num>
  <w:num w:numId="43" w16cid:durableId="939876525">
    <w:abstractNumId w:val="37"/>
  </w:num>
  <w:num w:numId="44" w16cid:durableId="1171287369">
    <w:abstractNumId w:val="44"/>
  </w:num>
  <w:num w:numId="45" w16cid:durableId="1048992079">
    <w:abstractNumId w:val="5"/>
  </w:num>
  <w:num w:numId="46" w16cid:durableId="1465657311">
    <w:abstractNumId w:val="28"/>
  </w:num>
  <w:num w:numId="47" w16cid:durableId="672420959">
    <w:abstractNumId w:val="31"/>
  </w:num>
  <w:num w:numId="48" w16cid:durableId="905265963">
    <w:abstractNumId w:val="43"/>
  </w:num>
  <w:num w:numId="49" w16cid:durableId="369842837">
    <w:abstractNumId w:val="23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30310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C23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650F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0EE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0A7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2526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23F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65B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31C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57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3105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ourguidelines.ndis.gov.au/paying-for-suppor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s://improvements.ndis.gov.au/portal-and-app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ndis.gov.au/self-management-responsibilities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ndis.gov.au/contact/location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ndis.gov.au/resources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enquiries@ndis.gov.au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E34CED-92EF-4E3C-BA86-737E995A71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E288D3-3549-46C5-8DE0-E4A7C592D5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0</Pages>
  <Words>1264</Words>
  <Characters>720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funding</vt:lpstr>
    </vt:vector>
  </TitlesOfParts>
  <Company/>
  <LinksUpToDate>false</LinksUpToDate>
  <CharactersWithSpaces>845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your funding</dc:title>
  <dc:subject/>
  <dc:creator>NDIA</dc:creator>
  <cp:keywords/>
  <dc:description/>
  <cp:lastModifiedBy>Tay, Iva</cp:lastModifiedBy>
  <cp:revision>7</cp:revision>
  <cp:lastPrinted>2019-09-17T06:26:00Z</cp:lastPrinted>
  <dcterms:created xsi:type="dcterms:W3CDTF">2023-12-11T03:31:00Z</dcterms:created>
  <dcterms:modified xsi:type="dcterms:W3CDTF">2024-03-14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4-03-14T01:01:15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1923911f-4423-4893-bcb2-1916b011fe88</vt:lpwstr>
  </property>
  <property fmtid="{D5CDD505-2E9C-101B-9397-08002B2CF9AE}" pid="8" name="MSIP_Label_2b83f8d7-e91f-4eee-a336-52a8061c0503_ContentBits">
    <vt:lpwstr>0</vt:lpwstr>
  </property>
</Properties>
</file>